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BB16C7" w14:textId="77777777" w:rsidR="00C83F37" w:rsidRDefault="005E665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265AF73" wp14:editId="2450DB51">
                <wp:simplePos x="0" y="0"/>
                <wp:positionH relativeFrom="column">
                  <wp:posOffset>241402</wp:posOffset>
                </wp:positionH>
                <wp:positionV relativeFrom="page">
                  <wp:posOffset>1126542</wp:posOffset>
                </wp:positionV>
                <wp:extent cx="7044334" cy="8489112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44334" cy="848911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0E1D53" w14:textId="77777777" w:rsidR="00A85EA1" w:rsidRDefault="00A85EA1" w:rsidP="00A85EA1">
                            <w:pPr>
                              <w:pStyle w:val="NoSpacing"/>
                              <w:ind w:left="-720"/>
                              <w:jc w:val="center"/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</w:rPr>
                            </w:pPr>
                          </w:p>
                          <w:p w14:paraId="709F5CAB" w14:textId="69054AA9" w:rsidR="0063210B" w:rsidRDefault="0063210B" w:rsidP="00A85EA1">
                            <w:pPr>
                              <w:pStyle w:val="NoSpacing"/>
                              <w:ind w:left="-720"/>
                              <w:jc w:val="center"/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</w:rPr>
                              <w:t>FORMULAR DE PARTICIPARE</w:t>
                            </w:r>
                          </w:p>
                          <w:p w14:paraId="2CB2EE81" w14:textId="6D5D7401" w:rsidR="0063210B" w:rsidRPr="00146CD2" w:rsidRDefault="0063210B" w:rsidP="0063210B">
                            <w:pPr>
                              <w:pStyle w:val="NoSpacing"/>
                              <w:ind w:left="-720"/>
                              <w:jc w:val="center"/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proofErr w:type="spellStart"/>
                            <w:r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  <w:sz w:val="32"/>
                                <w:szCs w:val="32"/>
                              </w:rPr>
                              <w:t>Energy</w:t>
                            </w:r>
                            <w:r w:rsidR="00A85EA1"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  <w:sz w:val="32"/>
                                <w:szCs w:val="32"/>
                              </w:rPr>
                              <w:t>nomics</w:t>
                            </w:r>
                            <w:proofErr w:type="spellEnd"/>
                            <w:r w:rsidR="00A85EA1"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  <w:sz w:val="32"/>
                                <w:szCs w:val="32"/>
                              </w:rPr>
                              <w:t xml:space="preserve"> Awards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color w:val="595959" w:themeColor="text1" w:themeTint="A6"/>
                                <w:sz w:val="32"/>
                                <w:szCs w:val="32"/>
                              </w:rPr>
                              <w:t xml:space="preserve"> 2022</w:t>
                            </w:r>
                          </w:p>
                          <w:p w14:paraId="6774915E" w14:textId="77777777" w:rsidR="0063210B" w:rsidRDefault="0063210B" w:rsidP="0063210B">
                            <w:pPr>
                              <w:pStyle w:val="NoSpacing"/>
                              <w:ind w:left="-720"/>
                              <w:jc w:val="center"/>
                              <w:rPr>
                                <w:rFonts w:asciiTheme="minorHAnsi" w:hAnsiTheme="minorHAnsi"/>
                                <w:color w:val="595959" w:themeColor="text1" w:themeTint="A6"/>
                              </w:rPr>
                            </w:pPr>
                          </w:p>
                          <w:p w14:paraId="7DF9C06D" w14:textId="77777777" w:rsidR="0063210B" w:rsidRPr="005A77F6" w:rsidRDefault="0063210B" w:rsidP="0063210B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Î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ntre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71580A68" w14:textId="786720A0" w:rsidR="0063210B" w:rsidRPr="005A77F6" w:rsidRDefault="0063210B" w:rsidP="00A85EA1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S.C.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WING MEDIA ENERGY CONSULTING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S.R.L.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, cu </w:t>
                            </w:r>
                            <w:proofErr w:type="spellStart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sediul</w:t>
                            </w:r>
                            <w:proofErr w:type="spellEnd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în</w:t>
                            </w:r>
                            <w:proofErr w:type="spellEnd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Bucureşti</w:t>
                            </w:r>
                            <w:proofErr w:type="spellEnd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ro-RO"/>
                              </w:rPr>
                              <w:t>Intrarea Tudor Ș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ro-RO"/>
                              </w:rPr>
                              <w:t>tefan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num</w:t>
                            </w:r>
                            <w:proofErr w:type="spellEnd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ro-RO"/>
                              </w:rPr>
                              <w:t>ă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rul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13,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etaj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4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ro-RO"/>
                              </w:rPr>
                              <w:t>S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ro-RO"/>
                              </w:rPr>
                              <w:t xml:space="preserve">ector 1, </w:t>
                            </w:r>
                            <w:proofErr w:type="spellStart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înregistrată</w:t>
                            </w:r>
                            <w:proofErr w:type="spellEnd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la </w:t>
                            </w:r>
                            <w:proofErr w:type="spellStart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Re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gistrul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Comerțului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sub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numărul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J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40/5972/2012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având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cod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fiscal RO30239698,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cod</w:t>
                            </w:r>
                            <w:proofErr w:type="spellEnd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IBAN nr. RO 91 RZBR 0000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0600 1538 6835,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deschis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la 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RAIFFEISEN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BANK,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Agenția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Dorobanți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reprezentată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prin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d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o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a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mn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a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V</w:t>
                            </w:r>
                            <w:r w:rsidR="002261CE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arinia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RADU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, </w:t>
                            </w:r>
                            <w:proofErr w:type="spellStart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în</w:t>
                            </w:r>
                            <w:proofErr w:type="spellEnd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calitate</w:t>
                            </w:r>
                            <w:proofErr w:type="spellEnd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de</w:t>
                            </w:r>
                            <w:r w:rsidR="002261CE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Director General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denumită</w:t>
                            </w:r>
                            <w:proofErr w:type="spellEnd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în</w:t>
                            </w:r>
                            <w:proofErr w:type="spellEnd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continuare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PRESTATOR</w:t>
                            </w:r>
                          </w:p>
                          <w:p w14:paraId="59943EE0" w14:textId="77777777" w:rsidR="0063210B" w:rsidRPr="005A77F6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273D0466" w14:textId="77777777" w:rsidR="0063210B" w:rsidRPr="005A77F6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proofErr w:type="spellStart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și</w:t>
                            </w:r>
                            <w:proofErr w:type="spellEnd"/>
                          </w:p>
                          <w:p w14:paraId="6ADE7B8B" w14:textId="77777777" w:rsidR="0063210B" w:rsidRPr="005A77F6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_________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___________________, cu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sediul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î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n</w:t>
                            </w:r>
                            <w:proofErr w:type="spellEnd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_______________, ___________________________________, </w:t>
                            </w:r>
                            <w:proofErr w:type="spellStart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înregistrată</w:t>
                            </w:r>
                            <w:proofErr w:type="spellEnd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la </w:t>
                            </w:r>
                            <w:proofErr w:type="spellStart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Registrul</w:t>
                            </w:r>
                            <w:proofErr w:type="spellEnd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Comer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ț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ului</w:t>
                            </w:r>
                            <w:proofErr w:type="spellEnd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sub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numărul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_______________,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avâ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nd</w:t>
                            </w:r>
                            <w:proofErr w:type="spellEnd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cod</w:t>
                            </w:r>
                            <w:proofErr w:type="spellEnd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fiscal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____________,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cod</w:t>
                            </w:r>
                            <w:proofErr w:type="spellEnd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IBAN __________________________________________, </w:t>
                            </w:r>
                            <w:proofErr w:type="spellStart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deschis</w:t>
                            </w:r>
                            <w:proofErr w:type="spellEnd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la ___________________, </w:t>
                            </w:r>
                            <w:proofErr w:type="spellStart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sucursala</w:t>
                            </w:r>
                            <w:proofErr w:type="spellEnd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______________________, </w:t>
                            </w:r>
                            <w:proofErr w:type="spellStart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reprezentată</w:t>
                            </w:r>
                            <w:proofErr w:type="spellEnd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prin </w:t>
                            </w:r>
                            <w:proofErr w:type="spellStart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Domnul</w:t>
                            </w:r>
                            <w:proofErr w:type="spellEnd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/</w:t>
                            </w:r>
                            <w:proofErr w:type="spellStart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Doamna</w:t>
                            </w:r>
                            <w:proofErr w:type="spellEnd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_______________ </w:t>
                            </w:r>
                            <w:proofErr w:type="spellStart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în</w:t>
                            </w:r>
                            <w:proofErr w:type="spellEnd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calitate</w:t>
                            </w:r>
                            <w:proofErr w:type="spellEnd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de ___________________,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denumită</w:t>
                            </w:r>
                            <w:proofErr w:type="spellEnd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în</w:t>
                            </w:r>
                            <w:proofErr w:type="spellEnd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continuare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BENEFICIAR</w:t>
                            </w:r>
                          </w:p>
                          <w:p w14:paraId="74367010" w14:textId="77777777" w:rsidR="0063210B" w:rsidRPr="005A77F6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67761DA8" w14:textId="77777777" w:rsidR="0063210B" w:rsidRPr="005A77F6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a </w:t>
                            </w:r>
                            <w:proofErr w:type="spellStart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intervenit</w:t>
                            </w:r>
                            <w:proofErr w:type="spellEnd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prezentul</w:t>
                            </w:r>
                            <w:proofErr w:type="spellEnd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formu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lar de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participare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editat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de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către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Prestator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î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n</w:t>
                            </w:r>
                            <w:proofErr w:type="spellEnd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urm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ă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torii</w:t>
                            </w:r>
                            <w:proofErr w:type="spellEnd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termeni</w:t>
                            </w:r>
                            <w:proofErr w:type="spellEnd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ș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i</w:t>
                            </w:r>
                            <w:proofErr w:type="spellEnd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condi</w:t>
                            </w:r>
                            <w: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ț</w:t>
                            </w:r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ii</w:t>
                            </w:r>
                            <w:proofErr w:type="spellEnd"/>
                            <w:r w:rsidRPr="005A77F6"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:</w:t>
                            </w:r>
                          </w:p>
                          <w:p w14:paraId="395C9C02" w14:textId="77777777" w:rsidR="0063210B" w:rsidRPr="005A77F6" w:rsidRDefault="0063210B" w:rsidP="0063210B">
                            <w:pPr>
                              <w:pStyle w:val="NoSpacing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                                                                       </w:t>
                            </w:r>
                          </w:p>
                          <w:p w14:paraId="70FCDBBB" w14:textId="77777777" w:rsidR="00843D0E" w:rsidRDefault="0063210B" w:rsidP="0063210B">
                            <w:pPr>
                              <w:pStyle w:val="NoSpacing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                                                                       </w:t>
                            </w:r>
                          </w:p>
                          <w:p w14:paraId="30D9DABC" w14:textId="2711CD47" w:rsidR="0063210B" w:rsidRPr="005A77F6" w:rsidRDefault="0063210B" w:rsidP="0063210B">
                            <w:pPr>
                              <w:pStyle w:val="NoSpacing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OBIECT         </w:t>
                            </w:r>
                          </w:p>
                          <w:p w14:paraId="30A92841" w14:textId="63556F86" w:rsidR="0063210B" w:rsidRPr="005A77F6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Obiectul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FORMULARULUI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î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l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constituie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INVITAȚ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IA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de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participare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în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cadrul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evenimentul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ui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ENERGY</w:t>
                            </w:r>
                            <w:r w:rsidR="00A85EA1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NOMICS AWARDS 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2022,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eveniment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ce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se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va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desfășura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2261CE" w:rsidRPr="002261CE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în</w:t>
                            </w:r>
                            <w:proofErr w:type="spellEnd"/>
                            <w:r w:rsidR="002261CE" w:rsidRPr="002261CE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data de</w:t>
                            </w:r>
                            <w:r w:rsidRPr="003A7971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85EA1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8 decembrie</w:t>
                            </w:r>
                            <w:proofErr w:type="spellEnd"/>
                            <w:r w:rsidR="00A85EA1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2022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î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ntre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orele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85EA1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18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:00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-</w:t>
                            </w:r>
                            <w:r w:rsidR="00A85EA1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22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:00, la</w:t>
                            </w:r>
                            <w:r w:rsidR="002261CE" w:rsidRPr="002261CE">
                              <w:t xml:space="preserve"> </w:t>
                            </w:r>
                            <w:r w:rsidR="002261CE" w:rsidRPr="002261CE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J</w:t>
                            </w:r>
                            <w:r w:rsidR="002261CE" w:rsidRPr="002261CE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W Marriott Bucharest Grand Hotel</w:t>
                            </w:r>
                            <w:r w:rsidR="00A85EA1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,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a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următorilor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participanti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din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cadrul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companiei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(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Beneficiarului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):</w:t>
                            </w:r>
                          </w:p>
                          <w:p w14:paraId="647A03CD" w14:textId="77777777" w:rsidR="0063210B" w:rsidRPr="005A77F6" w:rsidRDefault="0063210B" w:rsidP="0063210B">
                            <w:pPr>
                              <w:pStyle w:val="NoSpacing"/>
                              <w:ind w:left="-720"/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14:paraId="2AFD414D" w14:textId="3F121676" w:rsidR="0063210B" w:rsidRDefault="0063210B" w:rsidP="0063210B">
                            <w:pPr>
                              <w:pStyle w:val="NoSpacing"/>
                              <w:ind w:left="-720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283085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Nume</w:t>
                            </w:r>
                            <w:proofErr w:type="spellEnd"/>
                            <w:r w:rsidRPr="00283085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                                     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 w:rsidRPr="00283085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Funcție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33F47A92" w14:textId="77777777" w:rsidR="00A85EA1" w:rsidRPr="003A7971" w:rsidRDefault="00A85EA1" w:rsidP="0063210B">
                            <w:pPr>
                              <w:pStyle w:val="NoSpacing"/>
                              <w:ind w:left="-720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4"/>
                                <w:szCs w:val="4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Ind w:w="-695" w:type="dxa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5550"/>
                              <w:gridCol w:w="5040"/>
                            </w:tblGrid>
                            <w:tr w:rsidR="00A85EA1" w:rsidRPr="005A77F6" w14:paraId="5596D4E4" w14:textId="77777777" w:rsidTr="00A85EA1">
                              <w:tc>
                                <w:tcPr>
                                  <w:tcW w:w="5550" w:type="dxa"/>
                                </w:tcPr>
                                <w:p w14:paraId="50BEDE0B" w14:textId="77777777" w:rsidR="00A85EA1" w:rsidRPr="005A77F6" w:rsidRDefault="00A85EA1" w:rsidP="0063210B">
                                  <w:pPr>
                                    <w:pStyle w:val="NoSpacing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40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4559393E" w14:textId="77777777" w:rsidR="00A85EA1" w:rsidRPr="005A77F6" w:rsidRDefault="00A85EA1" w:rsidP="0063210B">
                                  <w:pPr>
                                    <w:pStyle w:val="NoSpacing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A85EA1" w:rsidRPr="005A77F6" w14:paraId="6310ED65" w14:textId="77777777" w:rsidTr="00A85EA1">
                              <w:tc>
                                <w:tcPr>
                                  <w:tcW w:w="5550" w:type="dxa"/>
                                </w:tcPr>
                                <w:p w14:paraId="16720227" w14:textId="77777777" w:rsidR="00A85EA1" w:rsidRPr="005A77F6" w:rsidRDefault="00A85EA1" w:rsidP="0063210B">
                                  <w:pPr>
                                    <w:pStyle w:val="NoSpacing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40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2EC9450C" w14:textId="77777777" w:rsidR="00A85EA1" w:rsidRPr="005A77F6" w:rsidRDefault="00A85EA1" w:rsidP="0063210B">
                                  <w:pPr>
                                    <w:pStyle w:val="NoSpacing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A85EA1" w:rsidRPr="005A77F6" w14:paraId="153C2216" w14:textId="77777777" w:rsidTr="00A85EA1">
                              <w:tc>
                                <w:tcPr>
                                  <w:tcW w:w="5550" w:type="dxa"/>
                                </w:tcPr>
                                <w:p w14:paraId="1B703454" w14:textId="77777777" w:rsidR="00A85EA1" w:rsidRPr="005A77F6" w:rsidRDefault="00A85EA1" w:rsidP="0063210B">
                                  <w:pPr>
                                    <w:pStyle w:val="NoSpacing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40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3A943EED" w14:textId="77777777" w:rsidR="00A85EA1" w:rsidRPr="005A77F6" w:rsidRDefault="00A85EA1" w:rsidP="0063210B">
                                  <w:pPr>
                                    <w:pStyle w:val="NoSpacing"/>
                                    <w:jc w:val="center"/>
                                    <w:rPr>
                                      <w:rFonts w:ascii="Arial" w:eastAsia="Times New Roman" w:hAnsi="Arial" w:cs="Arial"/>
                                      <w:b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EF468E7" w14:textId="77777777" w:rsidR="0063210B" w:rsidRPr="005A77F6" w:rsidRDefault="0063210B" w:rsidP="0063210B">
                            <w:pPr>
                              <w:pStyle w:val="NoSpacing"/>
                              <w:ind w:left="-720"/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14:paraId="4F938294" w14:textId="77777777" w:rsidR="00A85EA1" w:rsidRDefault="00A85EA1" w:rsidP="002261CE">
                            <w:pPr>
                              <w:pStyle w:val="NoSpacing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14:paraId="7EED9991" w14:textId="5FA45E24" w:rsidR="0063210B" w:rsidRDefault="0063210B" w:rsidP="0063210B">
                            <w:pPr>
                              <w:pStyle w:val="NoSpacing"/>
                              <w:ind w:left="-720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CONDIȚII ȘI MODALITĂȚI DE PLATĂ</w:t>
                            </w:r>
                          </w:p>
                          <w:p w14:paraId="3FBC6B96" w14:textId="77777777" w:rsidR="002261CE" w:rsidRPr="005A77F6" w:rsidRDefault="002261CE" w:rsidP="0063210B">
                            <w:pPr>
                              <w:pStyle w:val="NoSpacing"/>
                              <w:ind w:left="-720"/>
                              <w:jc w:val="center"/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  <w:p w14:paraId="7C2944B6" w14:textId="62264A56" w:rsidR="0063210B" w:rsidRPr="005A77F6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Valoarea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D86AE5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tich</w:t>
                            </w:r>
                            <w:r w:rsidR="002261CE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e</w:t>
                            </w:r>
                            <w:r w:rsidR="00D86AE5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tului</w:t>
                            </w:r>
                            <w:proofErr w:type="spellEnd"/>
                            <w:r w:rsidR="00D86AE5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de </w:t>
                            </w:r>
                            <w:proofErr w:type="spellStart"/>
                            <w:r w:rsidR="00D86AE5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participare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este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de </w:t>
                            </w:r>
                            <w:r w:rsidR="00A85EA1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2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50 Euro</w:t>
                            </w:r>
                            <w:r w:rsidRPr="00DF1137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+ T.V.A.</w:t>
                            </w:r>
                            <w:r w:rsidR="00A85EA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="00A85EA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pentru</w:t>
                            </w:r>
                            <w:proofErr w:type="spellEnd"/>
                            <w:r w:rsidR="00A85EA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85EA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plata</w:t>
                            </w:r>
                            <w:proofErr w:type="spellEnd"/>
                            <w:r w:rsidR="00A85EA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85EA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înainte</w:t>
                            </w:r>
                            <w:proofErr w:type="spellEnd"/>
                            <w:r w:rsidR="00A85EA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de </w:t>
                            </w:r>
                            <w:r w:rsidR="002261CE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2</w:t>
                            </w:r>
                            <w:r w:rsidR="00A85EA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8 </w:t>
                            </w:r>
                            <w:proofErr w:type="spellStart"/>
                            <w:r w:rsidR="00A85EA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octombrie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85EA1" w:rsidRPr="00A85EA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2022</w:t>
                            </w:r>
                            <w:r w:rsidR="00A85EA1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A797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sau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85EA1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3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50 Euro</w:t>
                            </w:r>
                            <w:r w:rsidRPr="00DF1137"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+ T.V.A.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85EA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pentru</w:t>
                            </w:r>
                            <w:proofErr w:type="spellEnd"/>
                            <w:r w:rsidR="00A85EA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85EA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plata</w:t>
                            </w:r>
                            <w:proofErr w:type="spellEnd"/>
                            <w:r w:rsidR="00A85EA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A85EA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după</w:t>
                            </w:r>
                            <w:proofErr w:type="spellEnd"/>
                            <w:r w:rsidR="00A85EA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data de </w:t>
                            </w:r>
                            <w:r w:rsidR="00CA544D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2</w:t>
                            </w:r>
                            <w:r w:rsidR="00A85EA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8 </w:t>
                            </w:r>
                            <w:proofErr w:type="spellStart"/>
                            <w:r w:rsidR="00A85EA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octombrie</w:t>
                            </w:r>
                            <w:proofErr w:type="spellEnd"/>
                            <w:r w:rsidR="00A85EA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2022</w:t>
                            </w:r>
                            <w:r w:rsidRPr="00A85EA1">
                              <w:rPr>
                                <w:rFonts w:ascii="Arial" w:eastAsia="Times New Roman" w:hAnsi="Arial" w:cs="Arial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.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Plata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se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va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face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în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l</w:t>
                            </w:r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ei, la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cursul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lei/euro al BNR din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ziua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emiterii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facturii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fiscale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Beneficiarul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va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achita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contravaloarea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facturi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în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termen de 5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zile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calendaristice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de la data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emiterii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acesteia</w:t>
                            </w:r>
                            <w:proofErr w:type="spellEnd"/>
                            <w:r w:rsidRPr="005A77F6">
                              <w:rPr>
                                <w:rFonts w:ascii="Arial" w:eastAsia="Times New Roman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563DEFD4" w14:textId="77777777" w:rsidR="0063210B" w:rsidRPr="005A77F6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21267FA5" w14:textId="5F0040C9" w:rsidR="0063210B" w:rsidRPr="005A77F6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color w:val="104160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Vă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rugăm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să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transmiteț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i</w:t>
                            </w:r>
                            <w:proofErr w:type="spellEnd"/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formularul</w:t>
                            </w:r>
                            <w:proofErr w:type="spellEnd"/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completat</w:t>
                            </w:r>
                            <w:proofErr w:type="spellEnd"/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prin e-mail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la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adresa</w:t>
                            </w:r>
                            <w:proofErr w:type="spellEnd"/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: </w:t>
                            </w:r>
                            <w:hyperlink r:id="rId8" w:history="1">
                              <w:r w:rsidR="00A85EA1" w:rsidRPr="00795D83">
                                <w:rPr>
                                  <w:rStyle w:val="Hyperlink"/>
                                  <w:rFonts w:ascii="Arial" w:hAnsi="Arial" w:cs="Arial"/>
                                  <w:b/>
                                  <w:bCs/>
                                  <w:sz w:val="20"/>
                                  <w:szCs w:val="20"/>
                                </w:rPr>
                                <w:t>denisa.nicola@energynomics.ro</w:t>
                              </w:r>
                            </w:hyperlink>
                            <w:r w:rsidRPr="005A77F6">
                              <w:rPr>
                                <w:rFonts w:ascii="Arial" w:hAnsi="Arial" w:cs="Arial"/>
                                <w:color w:val="10416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CFB986F" w14:textId="5C6ED4F0" w:rsidR="0063210B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proofErr w:type="spellStart"/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Pe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rsoana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de contact: Denisa Nicola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–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Events Manager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r w:rsidR="002261CE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Energynomics</w:t>
                            </w:r>
                          </w:p>
                          <w:p w14:paraId="301118A8" w14:textId="1AEBAE3D" w:rsidR="002261CE" w:rsidRDefault="002261CE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5E881F64" w14:textId="77777777" w:rsidR="002261CE" w:rsidRPr="005A77F6" w:rsidRDefault="002261CE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1AA59D69" w14:textId="77777777" w:rsidR="00A85EA1" w:rsidRDefault="00A85EA1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1D012B63" w14:textId="2716396C" w:rsidR="0063210B" w:rsidRPr="005A77F6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proofErr w:type="spellStart"/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Persoana</w:t>
                            </w:r>
                            <w:proofErr w:type="spellEnd"/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de contact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di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partea</w:t>
                            </w:r>
                            <w:proofErr w:type="spellEnd"/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</w:t>
                            </w:r>
                            <w:proofErr w:type="spellStart"/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Beneficiar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ului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:</w:t>
                            </w:r>
                          </w:p>
                          <w:p w14:paraId="50EA479C" w14:textId="188A2DD7" w:rsidR="0063210B" w:rsidRPr="005A77F6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Nume: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_____________________________________________</w:t>
                            </w:r>
                          </w:p>
                          <w:p w14:paraId="46CA12EC" w14:textId="77777777" w:rsidR="0063210B" w:rsidRPr="005A77F6" w:rsidRDefault="0063210B" w:rsidP="0063210B">
                            <w:pPr>
                              <w:pStyle w:val="NoSpacing"/>
                              <w:ind w:left="-720"/>
                              <w:jc w:val="both"/>
                              <w:rPr>
                                <w:rFonts w:ascii="Arial" w:hAnsi="Arial" w:cs="Arial"/>
                                <w:b/>
                                <w:color w:val="7F7F7F" w:themeColor="text1" w:themeTint="80"/>
                                <w:sz w:val="20"/>
                                <w:szCs w:val="20"/>
                                <w:lang w:val="it-IT"/>
                              </w:rPr>
                            </w:pPr>
                            <w:proofErr w:type="spellStart"/>
                            <w:proofErr w:type="gramStart"/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Telefo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color w:val="7F7F7F" w:themeColor="text1" w:themeTint="80"/>
                                <w:sz w:val="20"/>
                                <w:szCs w:val="20"/>
                                <w:lang w:val="it-IT"/>
                              </w:rPr>
                              <w:t>:_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b/>
                                <w:color w:val="7F7F7F" w:themeColor="text1" w:themeTint="80"/>
                                <w:sz w:val="20"/>
                                <w:szCs w:val="20"/>
                                <w:lang w:val="it-IT"/>
                              </w:rPr>
                              <w:t xml:space="preserve">_______________;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e-mail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7F7F7F" w:themeColor="text1" w:themeTint="80"/>
                                <w:sz w:val="20"/>
                                <w:szCs w:val="20"/>
                                <w:lang w:val="it-IT"/>
                              </w:rPr>
                              <w:t>:_____________________</w:t>
                            </w:r>
                          </w:p>
                          <w:p w14:paraId="5144CD1D" w14:textId="77777777" w:rsidR="0063210B" w:rsidRDefault="0063210B" w:rsidP="0063210B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02DE5958" w14:textId="77777777" w:rsidR="00A85EA1" w:rsidRDefault="00A85EA1" w:rsidP="0063210B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7385A0F0" w14:textId="77777777" w:rsidR="002261CE" w:rsidRDefault="0063210B" w:rsidP="0063210B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proofErr w:type="gramStart"/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PRESTATOR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,   </w:t>
                            </w:r>
                            <w:proofErr w:type="gramEnd"/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                                                                                                             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BENEFICIAR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,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ab/>
                            </w:r>
                          </w:p>
                          <w:p w14:paraId="7BAB684C" w14:textId="77777777" w:rsidR="002261CE" w:rsidRDefault="002261CE" w:rsidP="0063210B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</w:p>
                          <w:p w14:paraId="577DA228" w14:textId="687C17D6" w:rsidR="0063210B" w:rsidRPr="005A77F6" w:rsidRDefault="0063210B" w:rsidP="0063210B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ab/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ab/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ab/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ab/>
                              <w:t xml:space="preserve">                                                   </w:t>
                            </w:r>
                          </w:p>
                          <w:p w14:paraId="09C2C375" w14:textId="77777777" w:rsidR="0063210B" w:rsidRPr="005A77F6" w:rsidRDefault="0063210B" w:rsidP="0063210B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S.C.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>WING MEDIA ENERGY CONSULTING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S.R.L.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  <w:t xml:space="preserve">                       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0FD11AB3" w14:textId="77777777" w:rsidR="0063210B" w:rsidRPr="005A77F6" w:rsidRDefault="0063210B" w:rsidP="0063210B">
                            <w:pPr>
                              <w:pStyle w:val="NoSpacing"/>
                              <w:ind w:left="-720"/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VARINIA RADU</w:t>
                            </w:r>
                            <w:r w:rsidRPr="005A77F6"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 xml:space="preserve"> –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  <w:lang w:val="it-IT"/>
                              </w:rPr>
                              <w:t>CEO &amp; FOUNDING PARTNER</w:t>
                            </w:r>
                          </w:p>
                          <w:p w14:paraId="6F2AA3C5" w14:textId="6096ED08" w:rsidR="00ED61B2" w:rsidRPr="00ED61B2" w:rsidRDefault="00ED61B2" w:rsidP="00ED61B2">
                            <w:pPr>
                              <w:rPr>
                                <w:rFonts w:ascii="Times New Roman" w:hAnsi="Times New Roman" w:cs="Times New Roman"/>
                                <w:sz w:val="36"/>
                                <w:szCs w:val="36"/>
                                <w:lang w:val="ro-RO"/>
                              </w:rPr>
                            </w:pPr>
                          </w:p>
                        </w:txbxContent>
                      </wps:txbx>
                      <wps:bodyPr rot="0" vert="horz" wrap="square" lIns="548640" tIns="45720" rIns="18288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65AF7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9pt;margin-top:88.7pt;width:554.65pt;height:668.4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93fja/wEAANADAAAOAAAAZHJzL2Uyb0RvYy54bWysU8tu2zAQvBfoPxC813pEThTBcpAmTVEg&#13;&#10;fQBpP4CmKIsoyWVJ2pL79VlSjmO0t6I6EFwtObszO1zdTFqRvXBegmlpscgpEYZDJ822pT++P7yr&#13;&#10;KfGBmY4pMKKlB+Hpzfrtm9VoG1HCAKoTjiCI8c1oWzqEYJss83wQmvkFWGEw2YPTLGDotlnn2Ijo&#13;&#10;WmVlnl9mI7jOOuDCe/x7PyfpOuH3veDha997EYhqKfYW0urSuolrtl6xZuuYHSQ/tsH+oQvNpMGi&#13;&#10;J6h7FhjZOfkXlJbcgYc+LDjoDPpecpE4IJsi/4PN08CsSFxQHG9PMvn/B8u/7J/sN0fC9B4mHGAi&#13;&#10;4e0j8J+eGLgbmNmKW+dgHATrsHARJctG65vj1Si1b3wE2YyfocMhs12ABDT1TkdVkCdBdBzA4SS6&#13;&#10;mALh+PMqr6qLi4oSjrm6qq+Lokw1WPNy3TofPgrQJG5a6nCqCZ7tH32I7bDm5UisZuBBKpUmqwwZ&#13;&#10;W3q9LJfpwllGy4DGU1Jj0Tx+sxUiyw+mS5cDk2reYwFljrQj05lzmDYTHoz0N9AdUAAHs8HwQeBm&#13;&#10;APebkhHN1VL/a8ecoER9Mijisqovq2jHFFXLqxIDl4KiLusao815ihmOYC0NlMzbu5A8PLO9Rbl7&#13;&#10;mYR47eXYLdom6XO0ePTleZxOvT7E9TMAAAD//wMAUEsDBBQABgAIAAAAIQBn8S1f5QAAABEBAAAP&#13;&#10;AAAAZHJzL2Rvd25yZXYueG1sTI9NT4NAEIbvJv6HzZh4swtChVCWRm3Um4mtxh6nsAUiO4vstqX9&#13;&#10;9U5P9jKZz3feJ5+PphN7PbjWkoJwEoDQVNqqpVrB5+rlLgXhPFKFnSWt4KgdzIvrqxyzyh7oQ++X&#13;&#10;vhYsQi5DBY33fSalKxtt0E1sr4lnWzsY9FwOtawGPLC46eR9EDxIgy3xhwZ7/dzo8me5MwpOeJom&#13;&#10;v+3T2m7fj4vXt9R8rb+NUrc342LG4XEGwuvR/1/AmYH9Q8HGNnZHlROdgihlHs/9JIlBnBfCOIlA&#13;&#10;bDibhnEEssjlJUnxBwAA//8DAFBLAQItABQABgAIAAAAIQC2gziS/gAAAOEBAAATAAAAAAAAAAAA&#13;&#10;AAAAAAAAAABbQ29udGVudF9UeXBlc10ueG1sUEsBAi0AFAAGAAgAAAAhADj9If/WAAAAlAEAAAsA&#13;&#10;AAAAAAAAAAAAAAAALwEAAF9yZWxzLy5yZWxzUEsBAi0AFAAGAAgAAAAhAD3d+Nr/AQAA0AMAAA4A&#13;&#10;AAAAAAAAAAAAAAAALgIAAGRycy9lMm9Eb2MueG1sUEsBAi0AFAAGAAgAAAAhAGfxLV/lAAAAEQEA&#13;&#10;AA8AAAAAAAAAAAAAAAAAWQQAAGRycy9kb3ducmV2LnhtbFBLBQYAAAAABAAEAPMAAABrBQAAAAA=&#13;&#10;" filled="f" stroked="f">
                <v:textbox inset="43.2pt,,14.4pt">
                  <w:txbxContent>
                    <w:p w14:paraId="0B0E1D53" w14:textId="77777777" w:rsidR="00A85EA1" w:rsidRDefault="00A85EA1" w:rsidP="00A85EA1">
                      <w:pPr>
                        <w:pStyle w:val="NoSpacing"/>
                        <w:ind w:left="-720"/>
                        <w:jc w:val="center"/>
                        <w:rPr>
                          <w:rFonts w:asciiTheme="minorHAnsi" w:hAnsiTheme="minorHAnsi"/>
                          <w:b/>
                          <w:color w:val="595959" w:themeColor="text1" w:themeTint="A6"/>
                        </w:rPr>
                      </w:pPr>
                    </w:p>
                    <w:p w14:paraId="709F5CAB" w14:textId="69054AA9" w:rsidR="0063210B" w:rsidRDefault="0063210B" w:rsidP="00A85EA1">
                      <w:pPr>
                        <w:pStyle w:val="NoSpacing"/>
                        <w:ind w:left="-720"/>
                        <w:jc w:val="center"/>
                        <w:rPr>
                          <w:rFonts w:asciiTheme="minorHAnsi" w:hAnsiTheme="minorHAnsi"/>
                          <w:b/>
                          <w:color w:val="595959" w:themeColor="text1" w:themeTint="A6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color w:val="595959" w:themeColor="text1" w:themeTint="A6"/>
                        </w:rPr>
                        <w:t>FORMULAR DE PARTICIPARE</w:t>
                      </w:r>
                    </w:p>
                    <w:p w14:paraId="2CB2EE81" w14:textId="6D5D7401" w:rsidR="0063210B" w:rsidRPr="00146CD2" w:rsidRDefault="0063210B" w:rsidP="0063210B">
                      <w:pPr>
                        <w:pStyle w:val="NoSpacing"/>
                        <w:ind w:left="-720"/>
                        <w:jc w:val="center"/>
                        <w:rPr>
                          <w:rFonts w:asciiTheme="minorHAnsi" w:hAnsiTheme="minorHAnsi"/>
                          <w:b/>
                          <w:color w:val="595959" w:themeColor="text1" w:themeTint="A6"/>
                          <w:sz w:val="32"/>
                          <w:szCs w:val="32"/>
                        </w:rPr>
                      </w:pPr>
                      <w:proofErr w:type="spellStart"/>
                      <w:r>
                        <w:rPr>
                          <w:rFonts w:asciiTheme="minorHAnsi" w:hAnsiTheme="minorHAnsi"/>
                          <w:b/>
                          <w:color w:val="595959" w:themeColor="text1" w:themeTint="A6"/>
                          <w:sz w:val="32"/>
                          <w:szCs w:val="32"/>
                        </w:rPr>
                        <w:t>Energy</w:t>
                      </w:r>
                      <w:r w:rsidR="00A85EA1">
                        <w:rPr>
                          <w:rFonts w:asciiTheme="minorHAnsi" w:hAnsiTheme="minorHAnsi"/>
                          <w:b/>
                          <w:color w:val="595959" w:themeColor="text1" w:themeTint="A6"/>
                          <w:sz w:val="32"/>
                          <w:szCs w:val="32"/>
                        </w:rPr>
                        <w:t>nomics</w:t>
                      </w:r>
                      <w:proofErr w:type="spellEnd"/>
                      <w:r w:rsidR="00A85EA1">
                        <w:rPr>
                          <w:rFonts w:asciiTheme="minorHAnsi" w:hAnsiTheme="minorHAnsi"/>
                          <w:b/>
                          <w:color w:val="595959" w:themeColor="text1" w:themeTint="A6"/>
                          <w:sz w:val="32"/>
                          <w:szCs w:val="32"/>
                        </w:rPr>
                        <w:t xml:space="preserve"> Awards</w:t>
                      </w:r>
                      <w:r>
                        <w:rPr>
                          <w:rFonts w:asciiTheme="minorHAnsi" w:hAnsiTheme="minorHAnsi"/>
                          <w:b/>
                          <w:color w:val="595959" w:themeColor="text1" w:themeTint="A6"/>
                          <w:sz w:val="32"/>
                          <w:szCs w:val="32"/>
                        </w:rPr>
                        <w:t xml:space="preserve"> 2022</w:t>
                      </w:r>
                    </w:p>
                    <w:p w14:paraId="6774915E" w14:textId="77777777" w:rsidR="0063210B" w:rsidRDefault="0063210B" w:rsidP="0063210B">
                      <w:pPr>
                        <w:pStyle w:val="NoSpacing"/>
                        <w:ind w:left="-720"/>
                        <w:jc w:val="center"/>
                        <w:rPr>
                          <w:rFonts w:asciiTheme="minorHAnsi" w:hAnsiTheme="minorHAnsi"/>
                          <w:color w:val="595959" w:themeColor="text1" w:themeTint="A6"/>
                        </w:rPr>
                      </w:pPr>
                    </w:p>
                    <w:p w14:paraId="7DF9C06D" w14:textId="77777777" w:rsidR="0063210B" w:rsidRPr="005A77F6" w:rsidRDefault="0063210B" w:rsidP="0063210B">
                      <w:pPr>
                        <w:pStyle w:val="NoSpacing"/>
                        <w:ind w:left="-720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>Î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>ntre</w:t>
                      </w:r>
                      <w:proofErr w:type="spellEnd"/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t>:</w:t>
                      </w:r>
                    </w:p>
                    <w:p w14:paraId="71580A68" w14:textId="786720A0" w:rsidR="0063210B" w:rsidRPr="005A77F6" w:rsidRDefault="0063210B" w:rsidP="00A85EA1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S.C.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WING MEDIA ENERGY CONSULTING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S.R.L.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, cu </w:t>
                      </w:r>
                      <w:proofErr w:type="spellStart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sediul</w:t>
                      </w:r>
                      <w:proofErr w:type="spellEnd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în</w:t>
                      </w:r>
                      <w:proofErr w:type="spellEnd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Bucureşti</w:t>
                      </w:r>
                      <w:proofErr w:type="spellEnd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ro-RO"/>
                        </w:rPr>
                        <w:t>Intrarea Tudor Ș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ro-RO"/>
                        </w:rPr>
                        <w:t>tefan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num</w:t>
                      </w:r>
                      <w:proofErr w:type="spellEnd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ro-RO"/>
                        </w:rPr>
                        <w:t>ă</w:t>
                      </w:r>
                      <w:proofErr w:type="spellStart"/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rul</w:t>
                      </w:r>
                      <w:proofErr w:type="spellEnd"/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13, </w:t>
                      </w:r>
                      <w:proofErr w:type="spellStart"/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etaj</w:t>
                      </w:r>
                      <w:proofErr w:type="spellEnd"/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4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ro-RO"/>
                        </w:rPr>
                        <w:t>S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ro-RO"/>
                        </w:rPr>
                        <w:t xml:space="preserve">ector 1, </w:t>
                      </w:r>
                      <w:proofErr w:type="spellStart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înregistrată</w:t>
                      </w:r>
                      <w:proofErr w:type="spellEnd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la </w:t>
                      </w:r>
                      <w:proofErr w:type="spellStart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Re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gistrul</w:t>
                      </w:r>
                      <w:proofErr w:type="spellEnd"/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Comerțului</w:t>
                      </w:r>
                      <w:proofErr w:type="spellEnd"/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sub </w:t>
                      </w:r>
                      <w:proofErr w:type="spellStart"/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numărul</w:t>
                      </w:r>
                      <w:proofErr w:type="spellEnd"/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J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40/5972/2012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având</w:t>
                      </w:r>
                      <w:proofErr w:type="spellEnd"/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cod</w:t>
                      </w:r>
                      <w:proofErr w:type="spellEnd"/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fiscal RO30239698,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cod</w:t>
                      </w:r>
                      <w:proofErr w:type="spellEnd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IBAN nr. RO 91 RZBR 0000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0600 1538 6835, </w:t>
                      </w:r>
                      <w:proofErr w:type="spellStart"/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deschis</w:t>
                      </w:r>
                      <w:proofErr w:type="spellEnd"/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la 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RAIFFEISEN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BANK, </w:t>
                      </w:r>
                      <w:proofErr w:type="spellStart"/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Agenția</w:t>
                      </w:r>
                      <w:proofErr w:type="spellEnd"/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Dorobanți</w:t>
                      </w:r>
                      <w:proofErr w:type="spellEnd"/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reprezentată</w:t>
                      </w:r>
                      <w:proofErr w:type="spellEnd"/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prin </w:t>
                      </w:r>
                      <w:proofErr w:type="spellStart"/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d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o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a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mn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a</w:t>
                      </w:r>
                      <w:proofErr w:type="spellEnd"/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V</w:t>
                      </w:r>
                      <w:r w:rsidR="002261CE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arinia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RADU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, </w:t>
                      </w:r>
                      <w:proofErr w:type="spellStart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în</w:t>
                      </w:r>
                      <w:proofErr w:type="spellEnd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calitate</w:t>
                      </w:r>
                      <w:proofErr w:type="spellEnd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de</w:t>
                      </w:r>
                      <w:r w:rsidR="002261CE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Director General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denumită</w:t>
                      </w:r>
                      <w:proofErr w:type="spellEnd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în</w:t>
                      </w:r>
                      <w:proofErr w:type="spellEnd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continuare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PRESTATOR</w:t>
                      </w:r>
                    </w:p>
                    <w:p w14:paraId="59943EE0" w14:textId="77777777" w:rsidR="0063210B" w:rsidRPr="005A77F6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273D0466" w14:textId="77777777" w:rsidR="0063210B" w:rsidRPr="005A77F6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proofErr w:type="spellStart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și</w:t>
                      </w:r>
                      <w:proofErr w:type="spellEnd"/>
                    </w:p>
                    <w:p w14:paraId="6ADE7B8B" w14:textId="77777777" w:rsidR="0063210B" w:rsidRPr="005A77F6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_________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___________________, cu </w:t>
                      </w:r>
                      <w:proofErr w:type="spellStart"/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sediul</w:t>
                      </w:r>
                      <w:proofErr w:type="spellEnd"/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î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n</w:t>
                      </w:r>
                      <w:proofErr w:type="spellEnd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_______________, ___________________________________, </w:t>
                      </w:r>
                      <w:proofErr w:type="spellStart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înregistrată</w:t>
                      </w:r>
                      <w:proofErr w:type="spellEnd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la </w:t>
                      </w:r>
                      <w:proofErr w:type="spellStart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Registrul</w:t>
                      </w:r>
                      <w:proofErr w:type="spellEnd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Comer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ț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ului</w:t>
                      </w:r>
                      <w:proofErr w:type="spellEnd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sub </w:t>
                      </w:r>
                      <w:proofErr w:type="spellStart"/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numărul</w:t>
                      </w:r>
                      <w:proofErr w:type="spellEnd"/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_______________, </w:t>
                      </w:r>
                      <w:proofErr w:type="spellStart"/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avâ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nd</w:t>
                      </w:r>
                      <w:proofErr w:type="spellEnd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cod</w:t>
                      </w:r>
                      <w:proofErr w:type="spellEnd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fiscal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____________,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cod</w:t>
                      </w:r>
                      <w:proofErr w:type="spellEnd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IBAN __________________________________________, </w:t>
                      </w:r>
                      <w:proofErr w:type="spellStart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deschis</w:t>
                      </w:r>
                      <w:proofErr w:type="spellEnd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la ___________________, </w:t>
                      </w:r>
                      <w:proofErr w:type="spellStart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sucursala</w:t>
                      </w:r>
                      <w:proofErr w:type="spellEnd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______________________, </w:t>
                      </w:r>
                      <w:proofErr w:type="spellStart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reprezentată</w:t>
                      </w:r>
                      <w:proofErr w:type="spellEnd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prin </w:t>
                      </w:r>
                      <w:proofErr w:type="spellStart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Domnul</w:t>
                      </w:r>
                      <w:proofErr w:type="spellEnd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/</w:t>
                      </w:r>
                      <w:proofErr w:type="spellStart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Doamna</w:t>
                      </w:r>
                      <w:proofErr w:type="spellEnd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_______________ </w:t>
                      </w:r>
                      <w:proofErr w:type="spellStart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în</w:t>
                      </w:r>
                      <w:proofErr w:type="spellEnd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calitate</w:t>
                      </w:r>
                      <w:proofErr w:type="spellEnd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de ___________________, </w:t>
                      </w:r>
                      <w:proofErr w:type="spellStart"/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denumită</w:t>
                      </w:r>
                      <w:proofErr w:type="spellEnd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în</w:t>
                      </w:r>
                      <w:proofErr w:type="spellEnd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continuare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BENEFICIAR</w:t>
                      </w:r>
                    </w:p>
                    <w:p w14:paraId="74367010" w14:textId="77777777" w:rsidR="0063210B" w:rsidRPr="005A77F6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67761DA8" w14:textId="77777777" w:rsidR="0063210B" w:rsidRPr="005A77F6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a </w:t>
                      </w:r>
                      <w:proofErr w:type="spellStart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intervenit</w:t>
                      </w:r>
                      <w:proofErr w:type="spellEnd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prezentul</w:t>
                      </w:r>
                      <w:proofErr w:type="spellEnd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formu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lar de </w:t>
                      </w:r>
                      <w:proofErr w:type="spellStart"/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participare</w:t>
                      </w:r>
                      <w:proofErr w:type="spellEnd"/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editat</w:t>
                      </w:r>
                      <w:proofErr w:type="spellEnd"/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de </w:t>
                      </w:r>
                      <w:proofErr w:type="spellStart"/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către</w:t>
                      </w:r>
                      <w:proofErr w:type="spellEnd"/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Prestator </w:t>
                      </w:r>
                      <w:proofErr w:type="spellStart"/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î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n</w:t>
                      </w:r>
                      <w:proofErr w:type="spellEnd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urm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ă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torii</w:t>
                      </w:r>
                      <w:proofErr w:type="spellEnd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termeni</w:t>
                      </w:r>
                      <w:proofErr w:type="spellEnd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ș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i</w:t>
                      </w:r>
                      <w:proofErr w:type="spellEnd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condi</w:t>
                      </w:r>
                      <w: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ț</w:t>
                      </w:r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ii</w:t>
                      </w:r>
                      <w:proofErr w:type="spellEnd"/>
                      <w:r w:rsidRPr="005A77F6"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:</w:t>
                      </w:r>
                    </w:p>
                    <w:p w14:paraId="395C9C02" w14:textId="77777777" w:rsidR="0063210B" w:rsidRPr="005A77F6" w:rsidRDefault="0063210B" w:rsidP="0063210B">
                      <w:pPr>
                        <w:pStyle w:val="NoSpacing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                                                                       </w:t>
                      </w:r>
                    </w:p>
                    <w:p w14:paraId="70FCDBBB" w14:textId="77777777" w:rsidR="00843D0E" w:rsidRDefault="0063210B" w:rsidP="0063210B">
                      <w:pPr>
                        <w:pStyle w:val="NoSpacing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                                                                       </w:t>
                      </w:r>
                    </w:p>
                    <w:p w14:paraId="30D9DABC" w14:textId="2711CD47" w:rsidR="0063210B" w:rsidRPr="005A77F6" w:rsidRDefault="0063210B" w:rsidP="0063210B">
                      <w:pPr>
                        <w:pStyle w:val="NoSpacing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OBIECT         </w:t>
                      </w:r>
                    </w:p>
                    <w:p w14:paraId="30A92841" w14:textId="63556F86" w:rsidR="0063210B" w:rsidRPr="005A77F6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Obiectul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FORMULARULUI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î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l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constituie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INVITAȚ</w:t>
                      </w:r>
                      <w:r w:rsidRPr="005A77F6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IA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de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participare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în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cadrul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evenimentul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ui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ENERGY</w:t>
                      </w:r>
                      <w:r w:rsidR="00A85EA1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NOMICS AWARDS 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2022,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eveniment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ce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se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va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desfășura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2261CE" w:rsidRPr="002261CE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în</w:t>
                      </w:r>
                      <w:proofErr w:type="spellEnd"/>
                      <w:r w:rsidR="002261CE" w:rsidRPr="002261CE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data de</w:t>
                      </w:r>
                      <w:r w:rsidRPr="003A7971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A85EA1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8 decembrie</w:t>
                      </w:r>
                      <w:proofErr w:type="spellEnd"/>
                      <w:r w:rsidR="00A85EA1">
                        <w:rPr>
                          <w:rFonts w:ascii="Arial" w:eastAsia="Times New Roman" w:hAnsi="Arial" w:cs="Arial"/>
                          <w:b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2022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î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ntre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orele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 w:rsidR="00A85EA1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18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:00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-</w:t>
                      </w:r>
                      <w:r w:rsidR="00A85EA1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22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:00, la</w:t>
                      </w:r>
                      <w:r w:rsidR="002261CE" w:rsidRPr="002261CE">
                        <w:t xml:space="preserve"> </w:t>
                      </w:r>
                      <w:r w:rsidR="002261CE" w:rsidRPr="002261CE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J</w:t>
                      </w:r>
                      <w:r w:rsidR="002261CE" w:rsidRPr="002261CE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W Marriott Bucharest Grand Hotel</w:t>
                      </w:r>
                      <w:r w:rsidR="00A85EA1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, 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a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următorilor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participanti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din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cadrul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companiei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(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Beneficiarului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):</w:t>
                      </w:r>
                    </w:p>
                    <w:p w14:paraId="647A03CD" w14:textId="77777777" w:rsidR="0063210B" w:rsidRPr="005A77F6" w:rsidRDefault="0063210B" w:rsidP="0063210B">
                      <w:pPr>
                        <w:pStyle w:val="NoSpacing"/>
                        <w:ind w:left="-720"/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14:paraId="2AFD414D" w14:textId="3F121676" w:rsidR="0063210B" w:rsidRDefault="0063210B" w:rsidP="0063210B">
                      <w:pPr>
                        <w:pStyle w:val="NoSpacing"/>
                        <w:ind w:left="-720"/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proofErr w:type="spellStart"/>
                      <w:r w:rsidRPr="00283085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Nume</w:t>
                      </w:r>
                      <w:proofErr w:type="spellEnd"/>
                      <w:r w:rsidRPr="00283085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                                     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proofErr w:type="spellStart"/>
                      <w:r w:rsidRPr="00283085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Funcție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</w:p>
                    <w:p w14:paraId="33F47A92" w14:textId="77777777" w:rsidR="00A85EA1" w:rsidRPr="003A7971" w:rsidRDefault="00A85EA1" w:rsidP="0063210B">
                      <w:pPr>
                        <w:pStyle w:val="NoSpacing"/>
                        <w:ind w:left="-720"/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4"/>
                          <w:szCs w:val="4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Ind w:w="-695" w:type="dxa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5550"/>
                        <w:gridCol w:w="5040"/>
                      </w:tblGrid>
                      <w:tr w:rsidR="00A85EA1" w:rsidRPr="005A77F6" w14:paraId="5596D4E4" w14:textId="77777777" w:rsidTr="00A85EA1">
                        <w:tc>
                          <w:tcPr>
                            <w:tcW w:w="5550" w:type="dxa"/>
                          </w:tcPr>
                          <w:p w14:paraId="50BEDE0B" w14:textId="77777777" w:rsidR="00A85EA1" w:rsidRPr="005A77F6" w:rsidRDefault="00A85EA1" w:rsidP="0063210B">
                            <w:pPr>
                              <w:pStyle w:val="NoSpacing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5040" w:type="dxa"/>
                            <w:tcBorders>
                              <w:right w:val="single" w:sz="4" w:space="0" w:color="auto"/>
                            </w:tcBorders>
                          </w:tcPr>
                          <w:p w14:paraId="4559393E" w14:textId="77777777" w:rsidR="00A85EA1" w:rsidRPr="005A77F6" w:rsidRDefault="00A85EA1" w:rsidP="0063210B">
                            <w:pPr>
                              <w:pStyle w:val="NoSpacing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A85EA1" w:rsidRPr="005A77F6" w14:paraId="6310ED65" w14:textId="77777777" w:rsidTr="00A85EA1">
                        <w:tc>
                          <w:tcPr>
                            <w:tcW w:w="5550" w:type="dxa"/>
                          </w:tcPr>
                          <w:p w14:paraId="16720227" w14:textId="77777777" w:rsidR="00A85EA1" w:rsidRPr="005A77F6" w:rsidRDefault="00A85EA1" w:rsidP="0063210B">
                            <w:pPr>
                              <w:pStyle w:val="NoSpacing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5040" w:type="dxa"/>
                            <w:tcBorders>
                              <w:right w:val="single" w:sz="4" w:space="0" w:color="auto"/>
                            </w:tcBorders>
                          </w:tcPr>
                          <w:p w14:paraId="2EC9450C" w14:textId="77777777" w:rsidR="00A85EA1" w:rsidRPr="005A77F6" w:rsidRDefault="00A85EA1" w:rsidP="0063210B">
                            <w:pPr>
                              <w:pStyle w:val="NoSpacing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A85EA1" w:rsidRPr="005A77F6" w14:paraId="153C2216" w14:textId="77777777" w:rsidTr="00A85EA1">
                        <w:tc>
                          <w:tcPr>
                            <w:tcW w:w="5550" w:type="dxa"/>
                          </w:tcPr>
                          <w:p w14:paraId="1B703454" w14:textId="77777777" w:rsidR="00A85EA1" w:rsidRPr="005A77F6" w:rsidRDefault="00A85EA1" w:rsidP="0063210B">
                            <w:pPr>
                              <w:pStyle w:val="NoSpacing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5040" w:type="dxa"/>
                            <w:tcBorders>
                              <w:right w:val="single" w:sz="4" w:space="0" w:color="auto"/>
                            </w:tcBorders>
                          </w:tcPr>
                          <w:p w14:paraId="3A943EED" w14:textId="77777777" w:rsidR="00A85EA1" w:rsidRPr="005A77F6" w:rsidRDefault="00A85EA1" w:rsidP="0063210B">
                            <w:pPr>
                              <w:pStyle w:val="NoSpacing"/>
                              <w:jc w:val="center"/>
                              <w:rPr>
                                <w:rFonts w:ascii="Arial" w:eastAsia="Times New Roman" w:hAnsi="Arial" w:cs="Arial"/>
                                <w:b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14:paraId="3EF468E7" w14:textId="77777777" w:rsidR="0063210B" w:rsidRPr="005A77F6" w:rsidRDefault="0063210B" w:rsidP="0063210B">
                      <w:pPr>
                        <w:pStyle w:val="NoSpacing"/>
                        <w:ind w:left="-720"/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14:paraId="4F938294" w14:textId="77777777" w:rsidR="00A85EA1" w:rsidRDefault="00A85EA1" w:rsidP="002261CE">
                      <w:pPr>
                        <w:pStyle w:val="NoSpacing"/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14:paraId="7EED9991" w14:textId="5FA45E24" w:rsidR="0063210B" w:rsidRDefault="0063210B" w:rsidP="0063210B">
                      <w:pPr>
                        <w:pStyle w:val="NoSpacing"/>
                        <w:ind w:left="-720"/>
                        <w:jc w:val="center"/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CONDIȚII ȘI MODALITĂȚI DE PLATĂ</w:t>
                      </w:r>
                    </w:p>
                    <w:p w14:paraId="3FBC6B96" w14:textId="77777777" w:rsidR="002261CE" w:rsidRPr="005A77F6" w:rsidRDefault="002261CE" w:rsidP="0063210B">
                      <w:pPr>
                        <w:pStyle w:val="NoSpacing"/>
                        <w:ind w:left="-720"/>
                        <w:jc w:val="center"/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14:paraId="7C2944B6" w14:textId="62264A56" w:rsidR="0063210B" w:rsidRPr="005A77F6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Valoarea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D86AE5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tich</w:t>
                      </w:r>
                      <w:r w:rsidR="002261CE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e</w:t>
                      </w:r>
                      <w:r w:rsidR="00D86AE5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tului</w:t>
                      </w:r>
                      <w:proofErr w:type="spellEnd"/>
                      <w:r w:rsidR="00D86AE5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de </w:t>
                      </w:r>
                      <w:proofErr w:type="spellStart"/>
                      <w:r w:rsidR="00D86AE5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participare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este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de </w:t>
                      </w:r>
                      <w:r w:rsidR="00A85EA1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2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50 Euro</w:t>
                      </w:r>
                      <w:r w:rsidRPr="00DF1137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+ T.V.A.</w:t>
                      </w:r>
                      <w:r w:rsidR="00A85EA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="00A85EA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pentru</w:t>
                      </w:r>
                      <w:proofErr w:type="spellEnd"/>
                      <w:r w:rsidR="00A85EA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A85EA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plata</w:t>
                      </w:r>
                      <w:proofErr w:type="spellEnd"/>
                      <w:r w:rsidR="00A85EA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A85EA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înainte</w:t>
                      </w:r>
                      <w:proofErr w:type="spellEnd"/>
                      <w:r w:rsidR="00A85EA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de </w:t>
                      </w:r>
                      <w:r w:rsidR="002261CE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2</w:t>
                      </w:r>
                      <w:r w:rsidR="00A85EA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8 </w:t>
                      </w:r>
                      <w:proofErr w:type="spellStart"/>
                      <w:r w:rsidR="00A85EA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octombrie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 w:rsidR="00A85EA1" w:rsidRPr="00A85EA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2022</w:t>
                      </w:r>
                      <w:r w:rsidR="00A85EA1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3A797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sau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r w:rsidR="00A85EA1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3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50 Euro</w:t>
                      </w:r>
                      <w:r w:rsidRPr="00DF1137"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+ T.V.A.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A85EA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pentru</w:t>
                      </w:r>
                      <w:proofErr w:type="spellEnd"/>
                      <w:r w:rsidR="00A85EA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A85EA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plata</w:t>
                      </w:r>
                      <w:proofErr w:type="spellEnd"/>
                      <w:r w:rsidR="00A85EA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A85EA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după</w:t>
                      </w:r>
                      <w:proofErr w:type="spellEnd"/>
                      <w:r w:rsidR="00A85EA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data de </w:t>
                      </w:r>
                      <w:r w:rsidR="00CA544D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2</w:t>
                      </w:r>
                      <w:r w:rsidR="00A85EA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8 </w:t>
                      </w:r>
                      <w:proofErr w:type="spellStart"/>
                      <w:r w:rsidR="00A85EA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octombrie</w:t>
                      </w:r>
                      <w:proofErr w:type="spellEnd"/>
                      <w:r w:rsidR="00A85EA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 xml:space="preserve"> 2022</w:t>
                      </w:r>
                      <w:r w:rsidRPr="00A85EA1">
                        <w:rPr>
                          <w:rFonts w:ascii="Arial" w:eastAsia="Times New Roman" w:hAnsi="Arial" w:cs="Arial"/>
                          <w:bCs/>
                          <w:color w:val="595959" w:themeColor="text1" w:themeTint="A6"/>
                          <w:sz w:val="20"/>
                          <w:szCs w:val="20"/>
                        </w:rPr>
                        <w:t>.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Plata 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se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va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face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în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l</w:t>
                      </w:r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ei, la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cursul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lei/euro al BNR din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ziua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emiterii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facturii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fiscale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.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Beneficiarul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va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achita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contravaloarea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facturi</w:t>
                      </w:r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i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în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termen de 5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zile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calendaristice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de la data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emiterii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acesteia</w:t>
                      </w:r>
                      <w:proofErr w:type="spellEnd"/>
                      <w:r w:rsidRPr="005A77F6">
                        <w:rPr>
                          <w:rFonts w:ascii="Arial" w:eastAsia="Times New Roman" w:hAnsi="Arial" w:cs="Arial"/>
                          <w:color w:val="595959" w:themeColor="text1" w:themeTint="A6"/>
                          <w:sz w:val="20"/>
                          <w:szCs w:val="20"/>
                        </w:rPr>
                        <w:t>.</w:t>
                      </w:r>
                    </w:p>
                    <w:p w14:paraId="563DEFD4" w14:textId="77777777" w:rsidR="0063210B" w:rsidRPr="005A77F6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21267FA5" w14:textId="5F0040C9" w:rsidR="0063210B" w:rsidRPr="005A77F6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color w:val="104160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Vă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rugăm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să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transmiteț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i</w:t>
                      </w:r>
                      <w:proofErr w:type="spellEnd"/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formularul</w:t>
                      </w:r>
                      <w:proofErr w:type="spellEnd"/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completat</w:t>
                      </w:r>
                      <w:proofErr w:type="spellEnd"/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prin e-mail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la 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adresa</w:t>
                      </w:r>
                      <w:proofErr w:type="spellEnd"/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: </w:t>
                      </w:r>
                      <w:hyperlink r:id="rId9" w:history="1">
                        <w:r w:rsidR="00A85EA1" w:rsidRPr="00795D83">
                          <w:rPr>
                            <w:rStyle w:val="Hyperlink"/>
                            <w:rFonts w:ascii="Arial" w:hAnsi="Arial" w:cs="Arial"/>
                            <w:b/>
                            <w:bCs/>
                            <w:sz w:val="20"/>
                            <w:szCs w:val="20"/>
                          </w:rPr>
                          <w:t>denisa.nicola@energynomics.ro</w:t>
                        </w:r>
                      </w:hyperlink>
                      <w:r w:rsidRPr="005A77F6">
                        <w:rPr>
                          <w:rFonts w:ascii="Arial" w:hAnsi="Arial" w:cs="Arial"/>
                          <w:color w:val="10416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CFB986F" w14:textId="5C6ED4F0" w:rsidR="0063210B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proofErr w:type="spellStart"/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Pe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rsoana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de contact: Denisa Nicola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–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Events Manager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r w:rsidR="002261CE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Energynomics</w:t>
                      </w:r>
                    </w:p>
                    <w:p w14:paraId="301118A8" w14:textId="1AEBAE3D" w:rsidR="002261CE" w:rsidRDefault="002261CE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5E881F64" w14:textId="77777777" w:rsidR="002261CE" w:rsidRPr="005A77F6" w:rsidRDefault="002261CE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1AA59D69" w14:textId="77777777" w:rsidR="00A85EA1" w:rsidRDefault="00A85EA1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1D012B63" w14:textId="2716396C" w:rsidR="0063210B" w:rsidRPr="005A77F6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proofErr w:type="spellStart"/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Persoana</w:t>
                      </w:r>
                      <w:proofErr w:type="spellEnd"/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de contact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din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partea</w:t>
                      </w:r>
                      <w:proofErr w:type="spellEnd"/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</w:t>
                      </w:r>
                      <w:proofErr w:type="spellStart"/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Beneficiar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ului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:</w:t>
                      </w:r>
                    </w:p>
                    <w:p w14:paraId="50EA479C" w14:textId="188A2DD7" w:rsidR="0063210B" w:rsidRPr="005A77F6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Nume: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_____________________________________________</w:t>
                      </w:r>
                    </w:p>
                    <w:p w14:paraId="46CA12EC" w14:textId="77777777" w:rsidR="0063210B" w:rsidRPr="005A77F6" w:rsidRDefault="0063210B" w:rsidP="0063210B">
                      <w:pPr>
                        <w:pStyle w:val="NoSpacing"/>
                        <w:ind w:left="-720"/>
                        <w:jc w:val="both"/>
                        <w:rPr>
                          <w:rFonts w:ascii="Arial" w:hAnsi="Arial" w:cs="Arial"/>
                          <w:b/>
                          <w:color w:val="7F7F7F" w:themeColor="text1" w:themeTint="80"/>
                          <w:sz w:val="20"/>
                          <w:szCs w:val="20"/>
                          <w:lang w:val="it-IT"/>
                        </w:rPr>
                      </w:pPr>
                      <w:proofErr w:type="spellStart"/>
                      <w:proofErr w:type="gramStart"/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Telefon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color w:val="7F7F7F" w:themeColor="text1" w:themeTint="80"/>
                          <w:sz w:val="20"/>
                          <w:szCs w:val="20"/>
                          <w:lang w:val="it-IT"/>
                        </w:rPr>
                        <w:t>:_</w:t>
                      </w:r>
                      <w:proofErr w:type="gramEnd"/>
                      <w:r>
                        <w:rPr>
                          <w:rFonts w:ascii="Arial" w:hAnsi="Arial" w:cs="Arial"/>
                          <w:b/>
                          <w:color w:val="7F7F7F" w:themeColor="text1" w:themeTint="80"/>
                          <w:sz w:val="20"/>
                          <w:szCs w:val="20"/>
                          <w:lang w:val="it-IT"/>
                        </w:rPr>
                        <w:t xml:space="preserve">_______________;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e-mail</w:t>
                      </w:r>
                      <w:r>
                        <w:rPr>
                          <w:rFonts w:ascii="Arial" w:hAnsi="Arial" w:cs="Arial"/>
                          <w:b/>
                          <w:color w:val="7F7F7F" w:themeColor="text1" w:themeTint="80"/>
                          <w:sz w:val="20"/>
                          <w:szCs w:val="20"/>
                          <w:lang w:val="it-IT"/>
                        </w:rPr>
                        <w:t>:_____________________</w:t>
                      </w:r>
                    </w:p>
                    <w:p w14:paraId="5144CD1D" w14:textId="77777777" w:rsidR="0063210B" w:rsidRDefault="0063210B" w:rsidP="0063210B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02DE5958" w14:textId="77777777" w:rsidR="00A85EA1" w:rsidRDefault="00A85EA1" w:rsidP="0063210B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7385A0F0" w14:textId="77777777" w:rsidR="002261CE" w:rsidRDefault="0063210B" w:rsidP="0063210B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proofErr w:type="gramStart"/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PRESTATOR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,   </w:t>
                      </w:r>
                      <w:proofErr w:type="gramEnd"/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                                                                                                             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BENEFICIAR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,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ab/>
                      </w:r>
                    </w:p>
                    <w:p w14:paraId="7BAB684C" w14:textId="77777777" w:rsidR="002261CE" w:rsidRDefault="002261CE" w:rsidP="0063210B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</w:p>
                    <w:p w14:paraId="577DA228" w14:textId="687C17D6" w:rsidR="0063210B" w:rsidRPr="005A77F6" w:rsidRDefault="0063210B" w:rsidP="0063210B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ab/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ab/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ab/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ab/>
                        <w:t xml:space="preserve">                                                   </w:t>
                      </w:r>
                    </w:p>
                    <w:p w14:paraId="09C2C375" w14:textId="77777777" w:rsidR="0063210B" w:rsidRPr="005A77F6" w:rsidRDefault="0063210B" w:rsidP="0063210B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S.C.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>WING MEDIA ENERGY CONSULTING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 xml:space="preserve"> S.R.L.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  <w:t xml:space="preserve">                       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</w:p>
                    <w:p w14:paraId="0FD11AB3" w14:textId="77777777" w:rsidR="0063210B" w:rsidRPr="005A77F6" w:rsidRDefault="0063210B" w:rsidP="0063210B">
                      <w:pPr>
                        <w:pStyle w:val="NoSpacing"/>
                        <w:ind w:left="-720"/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VARINIA RADU</w:t>
                      </w:r>
                      <w:r w:rsidRPr="005A77F6"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 xml:space="preserve"> – </w:t>
                      </w:r>
                      <w:r>
                        <w:rPr>
                          <w:rFonts w:ascii="Arial" w:hAnsi="Arial" w:cs="Arial"/>
                          <w:b/>
                          <w:color w:val="595959" w:themeColor="text1" w:themeTint="A6"/>
                          <w:sz w:val="20"/>
                          <w:szCs w:val="20"/>
                          <w:lang w:val="it-IT"/>
                        </w:rPr>
                        <w:t>CEO &amp; FOUNDING PARTNER</w:t>
                      </w:r>
                    </w:p>
                    <w:p w14:paraId="6F2AA3C5" w14:textId="6096ED08" w:rsidR="00ED61B2" w:rsidRPr="00ED61B2" w:rsidRDefault="00ED61B2" w:rsidP="00ED61B2">
                      <w:pPr>
                        <w:rPr>
                          <w:rFonts w:ascii="Times New Roman" w:hAnsi="Times New Roman" w:cs="Times New Roman"/>
                          <w:sz w:val="36"/>
                          <w:szCs w:val="36"/>
                          <w:lang w:val="ro-RO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7566DA">
        <w:rPr>
          <w:noProof/>
        </w:rPr>
        <w:drawing>
          <wp:inline distT="0" distB="0" distL="0" distR="0" wp14:anchorId="552799CE" wp14:editId="355F60D0">
            <wp:extent cx="7559040" cy="9101492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9040" cy="9101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83F37" w:rsidSect="007566DA">
      <w:headerReference w:type="even" r:id="rId11"/>
      <w:headerReference w:type="first" r:id="rId12"/>
      <w:pgSz w:w="11906" w:h="16838" w:code="9"/>
      <w:pgMar w:top="0" w:right="0" w:bottom="0" w:left="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DDCDED" w14:textId="77777777" w:rsidR="0038109B" w:rsidRDefault="0038109B" w:rsidP="00F769B1">
      <w:r>
        <w:separator/>
      </w:r>
    </w:p>
  </w:endnote>
  <w:endnote w:type="continuationSeparator" w:id="0">
    <w:p w14:paraId="5ED27B89" w14:textId="77777777" w:rsidR="0038109B" w:rsidRDefault="0038109B" w:rsidP="00F769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01FB33" w14:textId="77777777" w:rsidR="0038109B" w:rsidRDefault="0038109B" w:rsidP="00F769B1">
      <w:r>
        <w:separator/>
      </w:r>
    </w:p>
  </w:footnote>
  <w:footnote w:type="continuationSeparator" w:id="0">
    <w:p w14:paraId="14367F75" w14:textId="77777777" w:rsidR="0038109B" w:rsidRDefault="0038109B" w:rsidP="00F769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797DB" w14:textId="77777777" w:rsidR="00F769B1" w:rsidRDefault="0038109B">
    <w:pPr>
      <w:pStyle w:val="Header"/>
    </w:pPr>
    <w:r>
      <w:rPr>
        <w:noProof/>
      </w:rPr>
      <w:pict w14:anchorId="4138028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6234954" o:spid="_x0000_s1026" type="#_x0000_t75" alt="" style="position:absolute;margin-left:0;margin-top:0;width:595.2pt;height:841.9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Formular-inscriere-Awards-202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9A6E9A" w14:textId="77777777" w:rsidR="00F769B1" w:rsidRDefault="0038109B">
    <w:pPr>
      <w:pStyle w:val="Header"/>
    </w:pPr>
    <w:r>
      <w:rPr>
        <w:noProof/>
      </w:rPr>
      <w:pict w14:anchorId="1CC5149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66234953" o:spid="_x0000_s1025" type="#_x0000_t75" alt="" style="position:absolute;margin-left:0;margin-top:0;width:595.2pt;height:841.9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Formular-inscriere-Awards-202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BA1284"/>
    <w:multiLevelType w:val="multilevel"/>
    <w:tmpl w:val="E98A0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529405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xBFJmxkbmZhaGRko6SsGpxcWZ+XkgBaa1AAXu2R8sAAAA"/>
  </w:docVars>
  <w:rsids>
    <w:rsidRoot w:val="00F769B1"/>
    <w:rsid w:val="002261CE"/>
    <w:rsid w:val="002320C8"/>
    <w:rsid w:val="002E63B0"/>
    <w:rsid w:val="00355323"/>
    <w:rsid w:val="0038109B"/>
    <w:rsid w:val="003E3766"/>
    <w:rsid w:val="00494FFF"/>
    <w:rsid w:val="004E7C29"/>
    <w:rsid w:val="0058488C"/>
    <w:rsid w:val="005E6658"/>
    <w:rsid w:val="0063210B"/>
    <w:rsid w:val="006746FC"/>
    <w:rsid w:val="006F4133"/>
    <w:rsid w:val="007049FB"/>
    <w:rsid w:val="007566DA"/>
    <w:rsid w:val="007C7F09"/>
    <w:rsid w:val="00843D0E"/>
    <w:rsid w:val="008868A6"/>
    <w:rsid w:val="00A85EA1"/>
    <w:rsid w:val="00AA639E"/>
    <w:rsid w:val="00C83F37"/>
    <w:rsid w:val="00CA544D"/>
    <w:rsid w:val="00D86AE5"/>
    <w:rsid w:val="00ED61B2"/>
    <w:rsid w:val="00F577D6"/>
    <w:rsid w:val="00F76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2F8BAD2"/>
  <w15:chartTrackingRefBased/>
  <w15:docId w15:val="{0BB63F50-A9D6-4905-9F8B-C4F60FAEF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69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69B1"/>
  </w:style>
  <w:style w:type="paragraph" w:styleId="Footer">
    <w:name w:val="footer"/>
    <w:basedOn w:val="Normal"/>
    <w:link w:val="FooterChar"/>
    <w:uiPriority w:val="99"/>
    <w:unhideWhenUsed/>
    <w:rsid w:val="00F769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69B1"/>
  </w:style>
  <w:style w:type="character" w:styleId="Hyperlink">
    <w:name w:val="Hyperlink"/>
    <w:basedOn w:val="DefaultParagraphFont"/>
    <w:uiPriority w:val="99"/>
    <w:unhideWhenUsed/>
    <w:rsid w:val="00ED61B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61B2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63210B"/>
    <w:rPr>
      <w:rFonts w:ascii="Times New Roman" w:eastAsia="SimSun" w:hAnsi="Times New Roman" w:cs="Times New Roman"/>
      <w:sz w:val="24"/>
      <w:szCs w:val="24"/>
      <w:lang w:eastAsia="zh-CN"/>
    </w:rPr>
  </w:style>
  <w:style w:type="table" w:styleId="TableGrid">
    <w:name w:val="Table Grid"/>
    <w:basedOn w:val="TableNormal"/>
    <w:uiPriority w:val="59"/>
    <w:rsid w:val="006321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694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03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0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2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86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nisa.nicola@energynomics.ro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mailto:denisa.nicola@energynomics.ro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45C390-C1CC-436E-9847-63152A6FAA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y adguard</Company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Denisa Nicola</cp:lastModifiedBy>
  <cp:revision>4</cp:revision>
  <cp:lastPrinted>2022-09-19T13:58:00Z</cp:lastPrinted>
  <dcterms:created xsi:type="dcterms:W3CDTF">2022-09-19T13:58:00Z</dcterms:created>
  <dcterms:modified xsi:type="dcterms:W3CDTF">2022-10-25T12:03:00Z</dcterms:modified>
</cp:coreProperties>
</file>